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AB1CCB" w14:textId="77777777" w:rsidR="00E37F48" w:rsidRPr="00E37F48" w:rsidRDefault="00E37F48" w:rsidP="00E37F48">
      <w:r w:rsidRPr="00E37F48">
        <w:t>Name the organs of the urinary system.</w:t>
      </w:r>
    </w:p>
    <w:p w14:paraId="6D7C3C4F" w14:textId="77777777" w:rsidR="00E37F48" w:rsidRPr="00E37F48" w:rsidRDefault="00E37F48" w:rsidP="00E37F48">
      <w:r w:rsidRPr="00E37F48">
        <w:t>What is the general function of the urinary system?</w:t>
      </w:r>
    </w:p>
    <w:p w14:paraId="5222951D" w14:textId="77777777" w:rsidR="00E37F48" w:rsidRPr="00E37F48" w:rsidRDefault="00E37F48" w:rsidP="00E37F48">
      <w:r w:rsidRPr="00E37F48">
        <w:t>Describe the macroscopic anatomy of the kidneys.</w:t>
      </w:r>
    </w:p>
    <w:p w14:paraId="13BF6177" w14:textId="77777777" w:rsidR="00E37F48" w:rsidRPr="00E37F48" w:rsidRDefault="00E37F48" w:rsidP="00E37F48">
      <w:r w:rsidRPr="00E37F48">
        <w:t>What are the two major functions of the urinary bladder?</w:t>
      </w:r>
    </w:p>
    <w:p w14:paraId="300AC33C" w14:textId="77777777" w:rsidR="00E37F48" w:rsidRPr="00E37F48" w:rsidRDefault="00E37F48" w:rsidP="00E37F48">
      <w:r w:rsidRPr="00E37F48">
        <w:t>Name the segments of the nephron in order in which fluids flows through them.</w:t>
      </w:r>
    </w:p>
    <w:p w14:paraId="27F0A6B2" w14:textId="77777777" w:rsidR="00E37F48" w:rsidRPr="00E37F48" w:rsidRDefault="00E37F48" w:rsidP="00E37F48">
      <w:r w:rsidRPr="00E37F48">
        <w:t>What characteristics of the glomerular capsular membrane permit filtration?</w:t>
      </w:r>
    </w:p>
    <w:p w14:paraId="5637C298" w14:textId="77777777" w:rsidR="00E37F48" w:rsidRPr="00E37F48" w:rsidRDefault="00E37F48" w:rsidP="00E37F48">
      <w:r w:rsidRPr="00E37F48">
        <w:t>What are the three basic processes a nephron uses to form urine?</w:t>
      </w:r>
    </w:p>
    <w:p w14:paraId="34312972" w14:textId="77777777" w:rsidR="00E37F48" w:rsidRPr="00E37F48" w:rsidRDefault="00E37F48" w:rsidP="00E37F48">
      <w:r w:rsidRPr="00E37F48">
        <w:t>What is the GFR? Why is a high GFR important to kidney function?</w:t>
      </w:r>
    </w:p>
    <w:p w14:paraId="39FB86CE" w14:textId="77777777" w:rsidR="00D15BD5" w:rsidRPr="00E37F48" w:rsidRDefault="00D15BD5"/>
    <w:sectPr w:rsidR="00D15BD5" w:rsidRPr="00E37F4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tTQ3NTE3NjIxsTBU0lEKTi0uzszPAykwrAUATt15wiwAAAA="/>
  </w:docVars>
  <w:rsids>
    <w:rsidRoot w:val="00E37F48"/>
    <w:rsid w:val="00D15BD5"/>
    <w:rsid w:val="00E37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BAAF70"/>
  <w15:chartTrackingRefBased/>
  <w15:docId w15:val="{AF6CAF38-729C-4425-BA77-82D236A34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95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1</Words>
  <Characters>411</Characters>
  <Application>Microsoft Office Word</Application>
  <DocSecurity>0</DocSecurity>
  <Lines>3</Lines>
  <Paragraphs>1</Paragraphs>
  <ScaleCrop>false</ScaleCrop>
  <Company/>
  <LinksUpToDate>false</LinksUpToDate>
  <CharactersWithSpaces>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1-12-20T07:42:00Z</dcterms:created>
  <dcterms:modified xsi:type="dcterms:W3CDTF">2021-12-20T07:42:00Z</dcterms:modified>
</cp:coreProperties>
</file>